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United States San Francisco Electrician Internship Opportunity</w:t>
      </w:r>
    </w:p>
    <w:bookmarkEnd w:id="20"/>
    <w:p>
      <w:pPr>
        <w:pStyle w:val="BodyText"/>
      </w:pPr>
      <w:r>
        <w:t xml:space="preserve">Alex Morgan</w:t>
      </w:r>
      <w:r>
        <w:br/>
      </w:r>
      <w:r>
        <w:t xml:space="preserve">550 Hayes Street, Apartment 3B</w:t>
      </w:r>
      <w:r>
        <w:br/>
      </w:r>
      <w:r>
        <w:t xml:space="preserve">San Francisco, CA 94102</w:t>
      </w:r>
      <w:r>
        <w:br/>
      </w:r>
      <w:r>
        <w:t xml:space="preserve">(415) 555-7890 | alex.morgan@email.com</w:t>
      </w:r>
    </w:p>
    <w:p>
      <w:pPr>
        <w:pStyle w:val="BodyText"/>
      </w:pPr>
      <w:r>
        <w:t xml:space="preserve">October 26, 2023</w:t>
      </w:r>
    </w:p>
    <w:p>
      <w:pPr>
        <w:pStyle w:val="BodyText"/>
      </w:pPr>
      <w:r>
        <w:t xml:space="preserve">Hiring Manager</w:t>
      </w:r>
      <w:r>
        <w:br/>
      </w:r>
      <w:r>
        <w:t xml:space="preserve">Pacific Power Solutions</w:t>
      </w:r>
      <w:r>
        <w:br/>
      </w:r>
      <w:r>
        <w:t xml:space="preserve">123 Market Street, Suite 100</w:t>
      </w:r>
      <w:r>
        <w:br/>
      </w:r>
      <w:r>
        <w:t xml:space="preserve">San Francisco, CA 94105</w:t>
      </w:r>
    </w:p>
    <w:p>
      <w:pPr>
        <w:pStyle w:val="BodyText"/>
      </w:pPr>
      <w:r>
        <w:t xml:space="preserve">Dear Hiring Manager,</w:t>
      </w:r>
    </w:p>
    <w:p>
      <w:pPr>
        <w:pStyle w:val="BodyText"/>
      </w:pPr>
      <w:r>
        <w:t xml:space="preserve">I am writing to express my enthusiastic application for the Electrician Internship position at Pacific Power Solutions in United States San Francisco, as advertised on the California Electrical Contractors Association website. With a foundational education in electrical systems and a profound commitment to mastering safe, efficient electrical practices within our evolving urban landscape, I am eager to contribute to your team while advancing my skills under expert mentorship. As an aspiring professional deeply invested in the future of sustainable energy infrastructure in San Francisco, this internship represents the perfect convergence of my academic pursuits and passion for creating resilient electrical systems that serve our city's unique needs.</w:t>
      </w:r>
    </w:p>
    <w:p>
      <w:pPr>
        <w:pStyle w:val="BodyText"/>
      </w:pPr>
      <w:r>
        <w:t xml:space="preserve">My journey toward becoming a skilled electrician began at City College of San Francisco, where I completed the Electrical Technology Certificate Program with honors. This rigorous curriculum included hands-on training in NEC (National Electrical Code) compliance, blueprint reading, circuit analysis, and residential/commercial wiring techniques – all essential for navigating the complex electrical demands of United States San Francisco's historic neighborhoods and modern high-rises. During my studies, I achieved a 3.8 GPA while completing an independent project designing a solar-powered emergency lighting system for a downtown community center, which taught me to balance technical precision with community-focused solutions – a principle that resonates deeply with San Francisco's commitment to green energy initiatives.</w:t>
      </w:r>
    </w:p>
    <w:p>
      <w:pPr>
        <w:pStyle w:val="BodyText"/>
      </w:pPr>
      <w:r>
        <w:t xml:space="preserve">What particularly excites me about this Electrician Internship opportunity is the chance to work within San Francisco's distinctive electrical environment. The city's unique challenges – from retrofitting 19th-century Victorian homes with modern safety standards to installing EV charging infrastructure in densely populated areas – demand electricians who understand both historical preservation and cutting-edge technology. I've closely followed Pacific Power Solutions' recent projects, such as the electrification of the Mission District public housing units and the installation of microgrids at Golden Gate Park facilities. Your team's approach to integrating renewable energy systems while maintaining compliance with California Title 24 standards aligns perfectly with my career aspirations.</w:t>
      </w:r>
    </w:p>
    <w:p>
      <w:pPr>
        <w:pStyle w:val="BodyText"/>
      </w:pPr>
      <w:r>
        <w:t xml:space="preserve">During my volunteer work with Habitat for Humanity San Francisco, I gained practical experience that has prepared me for the demands of this internship. I assisted certified electricians in rewiring 12 single-family homes in the Excelsior District, performing tasks including outlet installation, circuit breaker panel upgrades, and safety inspections. This experience taught me to work efficiently within tight deadlines while adhering to strict safety protocols – skills critical when navigating San Francisco's complex building codes and frequent underground utility conflicts. I also completed OSHA 10 certification training in August 2023, with particular emphasis on fall protection and electrical hazard recognition specific to urban environments.</w:t>
      </w:r>
    </w:p>
    <w:p>
      <w:pPr>
        <w:pStyle w:val="BodyText"/>
      </w:pPr>
      <w:r>
        <w:t xml:space="preserve">As an Electrician Intern at Pacific Power Solutions, I am eager to develop my competencies across several key areas. First, I aim to deepen my proficiency in the latest NEC 2023 updates relevant to San Francisco's electrical work, particularly regarding fire-resistant wiring in historic structures. Second, I seek hands-on experience with smart home technology integration – a rapidly growing sector in our city where over 40% of new installations now include automated energy management systems. Third, I am committed to learning your company's specialized approach to sustainable practices, including battery storage solutions that support San Francisco's goal of becoming carbon-neutral by 2030. My technical skills include proficiency with Fluke multimeters, wire strippers, and conduit bending tools – though I recognize the greatest growth will come from observing master electricians in action.</w:t>
      </w:r>
    </w:p>
    <w:p>
      <w:pPr>
        <w:pStyle w:val="BodyText"/>
      </w:pPr>
      <w:r>
        <w:t xml:space="preserve">I understand that securing a position as an Electrician Intern in United States San Francisco requires more than technical aptitude; it demands cultural awareness of our city's diverse communities. Growing up as a first-generation American with parents who immigrated from the Philippines, I've developed strong communication skills essential for explaining technical concepts to non-English speaking residents during community outreach events. This experience has taught me to approach each project with respect for cultural contexts – whether working in Chinatown's traditional storefronts or the tech hubs of South Park. I believe this sensitivity will allow me to collaborate effectively with your team while building trust within San Francisco's varied neighborhoods.</w:t>
      </w:r>
    </w:p>
    <w:p>
      <w:pPr>
        <w:pStyle w:val="BodyText"/>
      </w:pPr>
      <w:r>
        <w:t xml:space="preserve">My academic advisor, Professor Elena Rodriguez, has confirmed my dedication to electrical work through a recommendation letter highlighting my initiative in organizing the college's "Energy Efficiency Workshop" series. She noted how I consistently "demonstrated exceptional problem-solving skills when troubleshooting complex circuit diagrams and showed genuine enthusiasm for applying theory to real-world San Francisco infrastructure challenges." I am equally committed to the professional development standards required for electricians in California, including studying diligently for my upcoming Level 1 Electrical Apprenticeship application, which will allow me to work under licensed supervisors immediately upon completing this internship.</w:t>
      </w:r>
    </w:p>
    <w:p>
      <w:pPr>
        <w:pStyle w:val="BodyText"/>
      </w:pPr>
      <w:r>
        <w:t xml:space="preserve">What truly sets me apart is my proactive approach to understanding San Francisco's evolving electrical landscape. I've attended monthly meetings of the San Francisco Building Officials Association, reviewed city ordinances related to solar panel installations, and studied recent case studies on how microgrids prevented power outages during the 2023 heatwave. This deep engagement with our city's specific challenges demonstrates my commitment to becoming not just a competent electrician, but a professional who understands how electrical systems serve San Francisco's residents – from tech workers in SOMA to seniors in the Sunset District.</w:t>
      </w:r>
    </w:p>
    <w:p>
      <w:pPr>
        <w:pStyle w:val="BodyText"/>
      </w:pPr>
      <w:r>
        <w:t xml:space="preserve">I am confident that my technical foundation, community-minded approach, and dedicated study of San Francisco's unique electrical environment make me an ideal candidate for your Electrician Internship program. I am eager to contribute from day one while learning from Pacific Power Solutions' respected team. Thank you for considering my application for this vital opportunity to support the energy infrastructure of United States San Francisco.</w:t>
      </w:r>
    </w:p>
    <w:p>
      <w:pPr>
        <w:pStyle w:val="BodyText"/>
      </w:pPr>
      <w:r>
        <w:t xml:space="preserve">Sincerely,</w:t>
      </w:r>
      <w:r>
        <w:br/>
      </w:r>
    </w:p>
    <w:p>
      <w:pPr>
        <w:pStyle w:val="BodyText"/>
      </w:pPr>
      <w:r>
        <w:t xml:space="preserve">Alex Morgan</w:t>
      </w:r>
    </w:p>
    <w:p>
      <w:pPr>
        <w:pStyle w:val="BodyText"/>
      </w:pPr>
      <w:r>
        <w:t xml:space="preserve">Enclosure: Resume, Academic Transcripts, OSHA 10 Certification,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5-12-10T10:59:43Z</dcterms:created>
  <dcterms:modified xsi:type="dcterms:W3CDTF">2025-12-10T10:59:43Z</dcterms:modified>
</cp:coreProperties>
</file>

<file path=docProps/custom.xml><?xml version="1.0" encoding="utf-8"?>
<Properties xmlns="http://schemas.openxmlformats.org/officeDocument/2006/custom-properties" xmlns:vt="http://schemas.openxmlformats.org/officeDocument/2006/docPropsVTypes"/>
</file>